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153082" w14:textId="77777777" w:rsidR="005C53A9" w:rsidRDefault="005C53A9" w:rsidP="005C53A9">
      <w:pPr>
        <w:autoSpaceDE w:val="0"/>
        <w:autoSpaceDN w:val="0"/>
        <w:adjustRightInd w:val="0"/>
        <w:jc w:val="center"/>
        <w:rPr>
          <w:rFonts w:ascii="Times-Roman" w:hAnsi="Times-Roman" w:cs="Times-Roman"/>
          <w:sz w:val="28"/>
          <w:szCs w:val="28"/>
        </w:rPr>
      </w:pPr>
      <w:r>
        <w:rPr>
          <w:rFonts w:ascii="Times-Roman" w:hAnsi="Times-Roman" w:cs="Times-Roman"/>
          <w:sz w:val="28"/>
          <w:szCs w:val="28"/>
        </w:rPr>
        <w:t>CS</w:t>
      </w:r>
      <w:r w:rsidR="007A3C57">
        <w:rPr>
          <w:rFonts w:ascii="Times-Roman" w:hAnsi="Times-Roman" w:cs="Times-Roman"/>
          <w:sz w:val="28"/>
          <w:szCs w:val="28"/>
        </w:rPr>
        <w:t xml:space="preserve"> </w:t>
      </w:r>
      <w:r w:rsidR="00CA34BD">
        <w:rPr>
          <w:rFonts w:ascii="Times-Roman" w:hAnsi="Times-Roman" w:cs="Times-Roman"/>
          <w:sz w:val="28"/>
          <w:szCs w:val="28"/>
        </w:rPr>
        <w:t>3101</w:t>
      </w:r>
      <w:r>
        <w:rPr>
          <w:rFonts w:ascii="Times-Roman" w:hAnsi="Times-Roman" w:cs="Times-Roman"/>
          <w:sz w:val="28"/>
          <w:szCs w:val="28"/>
        </w:rPr>
        <w:t xml:space="preserve"> </w:t>
      </w:r>
      <w:r w:rsidR="00CA34BD">
        <w:rPr>
          <w:rFonts w:ascii="Times-Roman" w:hAnsi="Times-Roman" w:cs="Times-Roman"/>
          <w:sz w:val="28"/>
          <w:szCs w:val="28"/>
        </w:rPr>
        <w:t>Computer Organization</w:t>
      </w:r>
    </w:p>
    <w:p w14:paraId="66153083" w14:textId="77777777" w:rsidR="005C53A9" w:rsidRDefault="005C53A9" w:rsidP="005C53A9">
      <w:pPr>
        <w:autoSpaceDE w:val="0"/>
        <w:autoSpaceDN w:val="0"/>
        <w:adjustRightInd w:val="0"/>
        <w:rPr>
          <w:rFonts w:ascii="Times-Roman" w:hAnsi="Times-Roman" w:cs="Times-Roman"/>
          <w:sz w:val="28"/>
          <w:szCs w:val="28"/>
        </w:rPr>
      </w:pPr>
    </w:p>
    <w:p w14:paraId="66153084" w14:textId="77777777" w:rsidR="00D31B71" w:rsidRDefault="0060222B" w:rsidP="00D31B71">
      <w:pPr>
        <w:autoSpaceDE w:val="0"/>
        <w:autoSpaceDN w:val="0"/>
        <w:adjustRightInd w:val="0"/>
        <w:jc w:val="center"/>
        <w:rPr>
          <w:rFonts w:ascii="Times-Roman" w:hAnsi="Times-Roman" w:cs="Times-Roman"/>
          <w:sz w:val="28"/>
          <w:szCs w:val="28"/>
        </w:rPr>
      </w:pPr>
      <w:r>
        <w:rPr>
          <w:rFonts w:ascii="Times-Roman" w:hAnsi="Times-Roman" w:cs="Times-Roman"/>
          <w:sz w:val="28"/>
          <w:szCs w:val="28"/>
        </w:rPr>
        <w:t>Homework 4</w:t>
      </w:r>
    </w:p>
    <w:p w14:paraId="66153085" w14:textId="77777777" w:rsidR="00D31B71" w:rsidRDefault="00D31B71" w:rsidP="00D31B71">
      <w:pPr>
        <w:autoSpaceDE w:val="0"/>
        <w:autoSpaceDN w:val="0"/>
        <w:adjustRightInd w:val="0"/>
        <w:jc w:val="center"/>
        <w:rPr>
          <w:rFonts w:ascii="Times-Roman" w:hAnsi="Times-Roman" w:cs="Times-Roman"/>
          <w:sz w:val="28"/>
          <w:szCs w:val="28"/>
        </w:rPr>
      </w:pPr>
    </w:p>
    <w:p w14:paraId="66153086" w14:textId="5083103E" w:rsidR="00D31B71" w:rsidRDefault="00D31B71" w:rsidP="00D31B71">
      <w:pPr>
        <w:autoSpaceDE w:val="0"/>
        <w:autoSpaceDN w:val="0"/>
        <w:adjustRightInd w:val="0"/>
        <w:jc w:val="center"/>
        <w:rPr>
          <w:rFonts w:ascii="Times-Bold" w:hAnsi="Times-Bold" w:cs="Times-Bold"/>
          <w:b/>
          <w:bCs/>
          <w:sz w:val="28"/>
          <w:szCs w:val="28"/>
        </w:rPr>
      </w:pPr>
      <w:r>
        <w:rPr>
          <w:rFonts w:ascii="Times-Bold" w:hAnsi="Times-Bold" w:cs="Times-Bold"/>
          <w:b/>
          <w:bCs/>
          <w:sz w:val="28"/>
          <w:szCs w:val="28"/>
        </w:rPr>
        <w:t xml:space="preserve">Due Date: </w:t>
      </w:r>
      <w:r w:rsidR="005608BD">
        <w:rPr>
          <w:rFonts w:ascii="Times-Bold" w:hAnsi="Times-Bold" w:cs="Times-Bold"/>
          <w:b/>
          <w:bCs/>
          <w:sz w:val="28"/>
          <w:szCs w:val="28"/>
        </w:rPr>
        <w:t>Fri</w:t>
      </w:r>
      <w:r>
        <w:rPr>
          <w:rFonts w:ascii="Times-Bold" w:hAnsi="Times-Bold" w:cs="Times-Bold"/>
          <w:b/>
          <w:bCs/>
          <w:sz w:val="28"/>
          <w:szCs w:val="28"/>
        </w:rPr>
        <w:t xml:space="preserve">day, </w:t>
      </w:r>
      <w:r w:rsidR="005608BD">
        <w:rPr>
          <w:rFonts w:ascii="Times-Bold" w:hAnsi="Times-Bold" w:cs="Times-Bold"/>
          <w:b/>
          <w:bCs/>
          <w:sz w:val="28"/>
          <w:szCs w:val="28"/>
        </w:rPr>
        <w:t xml:space="preserve">October </w:t>
      </w:r>
      <w:r w:rsidR="00D27D93">
        <w:rPr>
          <w:rFonts w:ascii="Times-Bold" w:hAnsi="Times-Bold" w:cs="Times-Bold"/>
          <w:b/>
          <w:bCs/>
          <w:sz w:val="28"/>
          <w:szCs w:val="28"/>
        </w:rPr>
        <w:t>19</w:t>
      </w:r>
      <w:r>
        <w:rPr>
          <w:rFonts w:ascii="Times-Bold" w:hAnsi="Times-Bold" w:cs="Times-Bold"/>
          <w:b/>
          <w:bCs/>
          <w:sz w:val="28"/>
          <w:szCs w:val="28"/>
        </w:rPr>
        <w:t>, 201</w:t>
      </w:r>
      <w:r w:rsidR="006E79AA">
        <w:rPr>
          <w:rFonts w:ascii="Times-Bold" w:hAnsi="Times-Bold" w:cs="Times-Bold"/>
          <w:b/>
          <w:bCs/>
          <w:sz w:val="28"/>
          <w:szCs w:val="28"/>
        </w:rPr>
        <w:t>8</w:t>
      </w:r>
      <w:r>
        <w:rPr>
          <w:rFonts w:ascii="Times-Bold" w:hAnsi="Times-Bold" w:cs="Times-Bold"/>
          <w:b/>
          <w:bCs/>
          <w:sz w:val="28"/>
          <w:szCs w:val="28"/>
        </w:rPr>
        <w:t xml:space="preserve"> at class time</w:t>
      </w:r>
    </w:p>
    <w:p w14:paraId="66153087" w14:textId="77777777" w:rsidR="00D31B71" w:rsidRDefault="00D31B71" w:rsidP="00D31B71">
      <w:pPr>
        <w:autoSpaceDE w:val="0"/>
        <w:autoSpaceDN w:val="0"/>
        <w:adjustRightInd w:val="0"/>
        <w:jc w:val="center"/>
        <w:rPr>
          <w:rFonts w:ascii="Times-Bold" w:hAnsi="Times-Bold" w:cs="Times-Bold"/>
          <w:b/>
          <w:bCs/>
          <w:sz w:val="28"/>
          <w:szCs w:val="28"/>
        </w:rPr>
      </w:pPr>
    </w:p>
    <w:p w14:paraId="66153088" w14:textId="77777777" w:rsidR="00565AA0" w:rsidRDefault="00D31B71" w:rsidP="00D31B71">
      <w:pPr>
        <w:autoSpaceDE w:val="0"/>
        <w:autoSpaceDN w:val="0"/>
        <w:adjustRightInd w:val="0"/>
        <w:jc w:val="center"/>
        <w:rPr>
          <w:rFonts w:ascii="Times-Bold" w:hAnsi="Times-Bold" w:cs="Times-Bold"/>
          <w:b/>
          <w:bCs/>
          <w:i/>
        </w:rPr>
      </w:pPr>
      <w:r>
        <w:rPr>
          <w:rFonts w:ascii="Times-Roman" w:hAnsi="Times-Roman" w:cs="Times-Roman"/>
        </w:rPr>
        <w:t>Type your answers in a word processor, print and submit hardcopy in class. Do not handwrite</w:t>
      </w:r>
      <w:r w:rsidR="008D1CD3">
        <w:rPr>
          <w:rFonts w:ascii="Times-Roman" w:hAnsi="Times-Roman" w:cs="Times-Roman"/>
        </w:rPr>
        <w:t>.</w:t>
      </w:r>
      <w:r w:rsidRPr="00F5510C">
        <w:rPr>
          <w:rFonts w:ascii="Times-Bold" w:hAnsi="Times-Bold" w:cs="Times-Bold"/>
          <w:b/>
          <w:bCs/>
          <w:i/>
        </w:rPr>
        <w:t xml:space="preserve"> </w:t>
      </w:r>
    </w:p>
    <w:p w14:paraId="66153089" w14:textId="77777777" w:rsidR="00565AA0" w:rsidRDefault="00565AA0" w:rsidP="00D31B71">
      <w:pPr>
        <w:autoSpaceDE w:val="0"/>
        <w:autoSpaceDN w:val="0"/>
        <w:adjustRightInd w:val="0"/>
        <w:jc w:val="center"/>
        <w:rPr>
          <w:rFonts w:ascii="Times-Bold" w:hAnsi="Times-Bold" w:cs="Times-Bold"/>
          <w:b/>
          <w:bCs/>
          <w:i/>
        </w:rPr>
      </w:pPr>
    </w:p>
    <w:p w14:paraId="6615308A" w14:textId="77777777" w:rsidR="00133092" w:rsidRPr="00F5510C" w:rsidRDefault="00133092" w:rsidP="00D31B71">
      <w:pPr>
        <w:autoSpaceDE w:val="0"/>
        <w:autoSpaceDN w:val="0"/>
        <w:adjustRightInd w:val="0"/>
        <w:jc w:val="center"/>
        <w:rPr>
          <w:rFonts w:ascii="Times-Bold" w:hAnsi="Times-Bold" w:cs="Times-Bold"/>
          <w:b/>
          <w:bCs/>
          <w:i/>
        </w:rPr>
      </w:pPr>
      <w:r w:rsidRPr="00F5510C">
        <w:rPr>
          <w:rFonts w:ascii="Times-Bold" w:hAnsi="Times-Bold" w:cs="Times-Bold"/>
          <w:b/>
          <w:bCs/>
          <w:i/>
        </w:rPr>
        <w:t xml:space="preserve">Show your steps to receive partial credit. </w:t>
      </w:r>
    </w:p>
    <w:p w14:paraId="6615308B" w14:textId="77777777" w:rsidR="00F33F40" w:rsidRDefault="00F33F40" w:rsidP="006718CA">
      <w:pPr>
        <w:pStyle w:val="MTDisplayEquation"/>
      </w:pPr>
    </w:p>
    <w:p w14:paraId="6615308C" w14:textId="77777777" w:rsidR="00040D17" w:rsidRPr="00040D17" w:rsidRDefault="00040D17" w:rsidP="00040D17">
      <w:pPr>
        <w:numPr>
          <w:ilvl w:val="0"/>
          <w:numId w:val="2"/>
        </w:numPr>
        <w:autoSpaceDE w:val="0"/>
        <w:autoSpaceDN w:val="0"/>
        <w:adjustRightInd w:val="0"/>
        <w:rPr>
          <w:rFonts w:eastAsia="Times New Roman"/>
        </w:rPr>
      </w:pPr>
      <w:r w:rsidRPr="00040D17">
        <w:rPr>
          <w:rFonts w:eastAsia="Times New Roman"/>
        </w:rPr>
        <w:t>A digital co</w:t>
      </w:r>
      <w:r w:rsidR="0066377C">
        <w:rPr>
          <w:rFonts w:eastAsia="Times New Roman"/>
        </w:rPr>
        <w:t>mputer has a memory unit with 30</w:t>
      </w:r>
      <w:r w:rsidRPr="00040D17">
        <w:rPr>
          <w:rFonts w:eastAsia="Times New Roman"/>
        </w:rPr>
        <w:t xml:space="preserve"> bits per word. The instruction set consists of </w:t>
      </w:r>
      <w:r w:rsidR="0066377C">
        <w:rPr>
          <w:rFonts w:eastAsia="Times New Roman"/>
        </w:rPr>
        <w:t>58</w:t>
      </w:r>
      <w:r w:rsidRPr="00040D17">
        <w:rPr>
          <w:rFonts w:eastAsia="Times New Roman"/>
        </w:rPr>
        <w:t xml:space="preserve"> different operations. All instructions have an operation code part (opcode) and two address fields: one for a memory address and one for a register address. This particular system includes eight general-purpose, user-addressable registers. Registers may be loaded directly from memory, and memory may be updated directly from the registers.  Direct memory-to-memory data movement operations are not supported. Each instruction </w:t>
      </w:r>
      <w:r w:rsidR="0074490C">
        <w:rPr>
          <w:rFonts w:eastAsia="Times New Roman"/>
        </w:rPr>
        <w:t xml:space="preserve">is </w:t>
      </w:r>
      <w:r w:rsidRPr="00040D17">
        <w:rPr>
          <w:rFonts w:eastAsia="Times New Roman"/>
        </w:rPr>
        <w:t>stored in one word of memory.</w:t>
      </w:r>
      <w:r>
        <w:rPr>
          <w:rFonts w:eastAsia="Times New Roman"/>
        </w:rPr>
        <w:t xml:space="preserve"> </w:t>
      </w:r>
    </w:p>
    <w:p w14:paraId="6615308D" w14:textId="0CEA4907" w:rsidR="00040D17" w:rsidRDefault="00040D17" w:rsidP="00040D17">
      <w:pPr>
        <w:ind w:left="720"/>
        <w:rPr>
          <w:rFonts w:eastAsia="Times New Roman"/>
        </w:rPr>
      </w:pPr>
      <w:r w:rsidRPr="00040D17">
        <w:rPr>
          <w:rFonts w:eastAsia="Times New Roman"/>
        </w:rPr>
        <w:t>a. How many bits are needed for the opcode?</w:t>
      </w:r>
    </w:p>
    <w:p w14:paraId="22C70FA9" w14:textId="3DAE923D" w:rsidR="00E30C3E" w:rsidRPr="00040D17" w:rsidRDefault="00E30C3E" w:rsidP="00040D17">
      <w:pPr>
        <w:ind w:left="720"/>
        <w:rPr>
          <w:rFonts w:eastAsia="Times New Roman"/>
        </w:rPr>
      </w:pPr>
      <w:r>
        <w:rPr>
          <w:rFonts w:eastAsia="Times New Roman"/>
        </w:rPr>
        <w:tab/>
      </w:r>
      <w:r w:rsidR="006F446D">
        <w:rPr>
          <w:rFonts w:eastAsia="Times New Roman"/>
        </w:rPr>
        <w:t>6</w:t>
      </w:r>
    </w:p>
    <w:p w14:paraId="6615308E" w14:textId="6D2CF2F1" w:rsidR="00040D17" w:rsidRDefault="00040D17" w:rsidP="00040D17">
      <w:pPr>
        <w:ind w:left="720"/>
        <w:rPr>
          <w:rFonts w:eastAsia="Times New Roman"/>
        </w:rPr>
      </w:pPr>
      <w:r w:rsidRPr="00040D17">
        <w:rPr>
          <w:rFonts w:eastAsia="Times New Roman"/>
        </w:rPr>
        <w:t>b. How many bits are needed to specify the register?</w:t>
      </w:r>
    </w:p>
    <w:p w14:paraId="7070FE03" w14:textId="1F27B85D" w:rsidR="006F446D" w:rsidRPr="00040D17" w:rsidRDefault="006F446D" w:rsidP="00040D17">
      <w:pPr>
        <w:ind w:left="720"/>
        <w:rPr>
          <w:rFonts w:eastAsia="Times New Roman"/>
        </w:rPr>
      </w:pPr>
      <w:r>
        <w:rPr>
          <w:rFonts w:eastAsia="Times New Roman"/>
        </w:rPr>
        <w:tab/>
        <w:t>3</w:t>
      </w:r>
    </w:p>
    <w:p w14:paraId="6615308F" w14:textId="6B3FA663" w:rsidR="00040D17" w:rsidRDefault="00040D17" w:rsidP="00040D17">
      <w:pPr>
        <w:ind w:left="720"/>
        <w:rPr>
          <w:rFonts w:eastAsia="Times New Roman"/>
        </w:rPr>
      </w:pPr>
      <w:r w:rsidRPr="00040D17">
        <w:rPr>
          <w:rFonts w:eastAsia="Times New Roman"/>
        </w:rPr>
        <w:t>c. How many bits are left for the memory address part of the instruction?</w:t>
      </w:r>
    </w:p>
    <w:p w14:paraId="03DF0C6B" w14:textId="32EBD4B3" w:rsidR="006F446D" w:rsidRPr="00040D17" w:rsidRDefault="006F446D" w:rsidP="00040D17">
      <w:pPr>
        <w:ind w:left="720"/>
        <w:rPr>
          <w:rFonts w:eastAsia="Times New Roman"/>
        </w:rPr>
      </w:pPr>
      <w:r>
        <w:rPr>
          <w:rFonts w:eastAsia="Times New Roman"/>
        </w:rPr>
        <w:tab/>
      </w:r>
      <w:r w:rsidR="00BF760D">
        <w:rPr>
          <w:rFonts w:eastAsia="Times New Roman"/>
        </w:rPr>
        <w:t xml:space="preserve">30 </w:t>
      </w:r>
      <w:r w:rsidR="00647F32">
        <w:rPr>
          <w:rFonts w:eastAsia="Times New Roman"/>
        </w:rPr>
        <w:t>–</w:t>
      </w:r>
      <w:r w:rsidR="00BF760D">
        <w:rPr>
          <w:rFonts w:eastAsia="Times New Roman"/>
        </w:rPr>
        <w:t xml:space="preserve"> 6</w:t>
      </w:r>
      <w:r w:rsidR="00B104AD">
        <w:rPr>
          <w:rFonts w:eastAsia="Times New Roman"/>
        </w:rPr>
        <w:t xml:space="preserve"> - 3</w:t>
      </w:r>
      <w:r w:rsidR="00647F32">
        <w:rPr>
          <w:rFonts w:eastAsia="Times New Roman"/>
        </w:rPr>
        <w:t xml:space="preserve"> </w:t>
      </w:r>
      <w:r w:rsidR="00B104AD">
        <w:rPr>
          <w:rFonts w:eastAsia="Times New Roman"/>
        </w:rPr>
        <w:t>= 21</w:t>
      </w:r>
    </w:p>
    <w:p w14:paraId="66153090" w14:textId="63A55209" w:rsidR="00040D17" w:rsidRDefault="00040D17" w:rsidP="00040D17">
      <w:pPr>
        <w:ind w:left="720"/>
        <w:rPr>
          <w:rFonts w:eastAsia="Times New Roman"/>
        </w:rPr>
      </w:pPr>
      <w:r w:rsidRPr="00040D17">
        <w:rPr>
          <w:rFonts w:eastAsia="Times New Roman"/>
        </w:rPr>
        <w:t xml:space="preserve">d. What is the maximum allowable size for </w:t>
      </w:r>
      <w:r w:rsidR="00B52C41">
        <w:rPr>
          <w:rFonts w:eastAsia="Times New Roman"/>
        </w:rPr>
        <w:t xml:space="preserve">the </w:t>
      </w:r>
      <w:r w:rsidRPr="00040D17">
        <w:rPr>
          <w:rFonts w:eastAsia="Times New Roman"/>
        </w:rPr>
        <w:t>memory?</w:t>
      </w:r>
    </w:p>
    <w:p w14:paraId="58490BF1" w14:textId="1A8017DB" w:rsidR="006F446D" w:rsidRPr="00040D17" w:rsidRDefault="006F446D" w:rsidP="00040D17">
      <w:pPr>
        <w:ind w:left="720"/>
        <w:rPr>
          <w:rFonts w:eastAsia="Times New Roman"/>
        </w:rPr>
      </w:pPr>
      <w:r>
        <w:rPr>
          <w:rFonts w:eastAsia="Times New Roman"/>
        </w:rPr>
        <w:tab/>
      </w:r>
      <w:r w:rsidR="00AF5039">
        <w:rPr>
          <w:rFonts w:eastAsia="Times New Roman"/>
        </w:rPr>
        <w:t>2</w:t>
      </w:r>
      <w:r w:rsidR="00AF5039" w:rsidRPr="00BF760D">
        <w:rPr>
          <w:rFonts w:eastAsia="Times New Roman"/>
          <w:vertAlign w:val="superscript"/>
        </w:rPr>
        <w:t>2</w:t>
      </w:r>
      <w:r w:rsidR="00B104AD">
        <w:rPr>
          <w:rFonts w:eastAsia="Times New Roman"/>
          <w:vertAlign w:val="superscript"/>
        </w:rPr>
        <w:t>1</w:t>
      </w:r>
    </w:p>
    <w:p w14:paraId="66153091" w14:textId="77777777" w:rsidR="00FE5F63" w:rsidRDefault="00040D17" w:rsidP="00040D17">
      <w:pPr>
        <w:ind w:left="720"/>
        <w:rPr>
          <w:rFonts w:eastAsia="Times New Roman"/>
        </w:rPr>
      </w:pPr>
      <w:r w:rsidRPr="00040D17">
        <w:rPr>
          <w:rFonts w:eastAsia="Times New Roman"/>
        </w:rPr>
        <w:t>e. What is the largest unsigned binary number that can be accommodated in one word of</w:t>
      </w:r>
      <w:r>
        <w:rPr>
          <w:rFonts w:eastAsia="Times New Roman"/>
        </w:rPr>
        <w:t xml:space="preserve"> </w:t>
      </w:r>
      <w:r w:rsidR="00B52C41">
        <w:rPr>
          <w:rFonts w:eastAsia="Times New Roman"/>
        </w:rPr>
        <w:t xml:space="preserve">the </w:t>
      </w:r>
      <w:r w:rsidRPr="00040D17">
        <w:rPr>
          <w:rFonts w:eastAsia="Times New Roman"/>
        </w:rPr>
        <w:t>memory?</w:t>
      </w:r>
    </w:p>
    <w:p w14:paraId="66153092" w14:textId="3CB701EC" w:rsidR="00040D17" w:rsidRDefault="006F446D" w:rsidP="00040D17">
      <w:pPr>
        <w:ind w:left="720"/>
        <w:rPr>
          <w:rFonts w:eastAsia="Times New Roman"/>
        </w:rPr>
      </w:pPr>
      <w:r>
        <w:rPr>
          <w:rFonts w:eastAsia="Times New Roman"/>
        </w:rPr>
        <w:tab/>
      </w:r>
      <w:r w:rsidR="00AF5039">
        <w:rPr>
          <w:rFonts w:eastAsia="Times New Roman"/>
        </w:rPr>
        <w:t>2</w:t>
      </w:r>
      <w:r w:rsidR="00AF2894">
        <w:rPr>
          <w:rFonts w:eastAsia="Times New Roman"/>
          <w:vertAlign w:val="superscript"/>
        </w:rPr>
        <w:t>30</w:t>
      </w:r>
      <w:r w:rsidR="002078FD">
        <w:rPr>
          <w:rFonts w:eastAsia="Times New Roman"/>
          <w:vertAlign w:val="superscript"/>
        </w:rPr>
        <w:t xml:space="preserve"> </w:t>
      </w:r>
      <w:r w:rsidR="00400660">
        <w:rPr>
          <w:rFonts w:eastAsia="Times New Roman"/>
        </w:rPr>
        <w:t>-</w:t>
      </w:r>
      <w:r w:rsidR="002078FD">
        <w:rPr>
          <w:rFonts w:eastAsia="Times New Roman"/>
        </w:rPr>
        <w:t xml:space="preserve"> </w:t>
      </w:r>
      <w:bookmarkStart w:id="0" w:name="_GoBack"/>
      <w:bookmarkEnd w:id="0"/>
      <w:r w:rsidR="00400660">
        <w:rPr>
          <w:rFonts w:eastAsia="Times New Roman"/>
        </w:rPr>
        <w:t>1</w:t>
      </w:r>
    </w:p>
    <w:p w14:paraId="03A7C99F" w14:textId="77777777" w:rsidR="006F446D" w:rsidRDefault="006F446D" w:rsidP="00040D17">
      <w:pPr>
        <w:ind w:left="720"/>
        <w:rPr>
          <w:rFonts w:eastAsia="Times New Roman"/>
        </w:rPr>
      </w:pPr>
    </w:p>
    <w:p w14:paraId="06689D03" w14:textId="77777777" w:rsidR="00946398" w:rsidRDefault="00040D17" w:rsidP="00040D17">
      <w:pPr>
        <w:numPr>
          <w:ilvl w:val="0"/>
          <w:numId w:val="2"/>
        </w:numPr>
        <w:autoSpaceDE w:val="0"/>
        <w:autoSpaceDN w:val="0"/>
        <w:adjustRightInd w:val="0"/>
      </w:pPr>
      <w:r>
        <w:t xml:space="preserve">List the hexadecimal code for </w:t>
      </w:r>
      <w:r w:rsidRPr="00040D17">
        <w:rPr>
          <w:rFonts w:eastAsia="Times New Roman"/>
        </w:rPr>
        <w:t>the</w:t>
      </w:r>
      <w:r>
        <w:t xml:space="preserve"> following p</w:t>
      </w:r>
      <w:r w:rsidR="00D31B71">
        <w:t>rogram (hand assemble it</w:t>
      </w:r>
      <w:proofErr w:type="gramStart"/>
      <w:r w:rsidR="00D31B71">
        <w:t>), and</w:t>
      </w:r>
      <w:proofErr w:type="gramEnd"/>
      <w:r w:rsidR="00D31B71">
        <w:t xml:space="preserve"> predict what </w:t>
      </w:r>
      <w:r w:rsidR="002D02C5">
        <w:t xml:space="preserve">will be </w:t>
      </w:r>
      <w:r w:rsidR="00D31B71">
        <w:t xml:space="preserve">stored in </w:t>
      </w:r>
      <w:r w:rsidR="002D02C5">
        <w:t>memory location 10B</w:t>
      </w:r>
      <w:r w:rsidR="00D31B71">
        <w:t xml:space="preserve"> after the program is executed.</w:t>
      </w:r>
    </w:p>
    <w:p w14:paraId="66153093" w14:textId="33113FBA" w:rsidR="00040D17" w:rsidRDefault="00040D17" w:rsidP="00946398">
      <w:pPr>
        <w:autoSpaceDE w:val="0"/>
        <w:autoSpaceDN w:val="0"/>
        <w:adjustRightInd w:val="0"/>
      </w:pPr>
    </w:p>
    <w:p w14:paraId="66153094" w14:textId="0C90ECD8" w:rsidR="00040D17" w:rsidRDefault="00040D17" w:rsidP="00040D17">
      <w:pPr>
        <w:ind w:left="720"/>
      </w:pPr>
      <w:r>
        <w:t xml:space="preserve">Hex Address </w:t>
      </w:r>
      <w:r>
        <w:tab/>
      </w:r>
      <w:r>
        <w:tab/>
        <w:t xml:space="preserve">Label </w:t>
      </w:r>
      <w:r>
        <w:tab/>
      </w:r>
      <w:r>
        <w:tab/>
        <w:t>Instruction</w:t>
      </w:r>
      <w:r w:rsidR="00DF0275">
        <w:tab/>
      </w:r>
      <w:r w:rsidR="00DF0275">
        <w:tab/>
      </w:r>
      <w:proofErr w:type="spellStart"/>
      <w:r w:rsidR="00DF0275">
        <w:t>Hexcode</w:t>
      </w:r>
      <w:proofErr w:type="spellEnd"/>
    </w:p>
    <w:p w14:paraId="66153095" w14:textId="20A3C6E0" w:rsidR="00040D17" w:rsidRDefault="00040D17" w:rsidP="00040D17">
      <w:pPr>
        <w:ind w:left="720"/>
      </w:pPr>
      <w:r>
        <w:t xml:space="preserve">100 </w:t>
      </w:r>
      <w:r>
        <w:tab/>
      </w:r>
      <w:r>
        <w:tab/>
      </w:r>
      <w:r>
        <w:tab/>
      </w:r>
      <w:r>
        <w:tab/>
      </w:r>
      <w:r>
        <w:tab/>
        <w:t>Load A</w:t>
      </w:r>
      <w:r w:rsidR="00DF0275">
        <w:tab/>
      </w:r>
      <w:r w:rsidR="00DF0275">
        <w:tab/>
      </w:r>
      <w:r w:rsidR="00267535">
        <w:t>1</w:t>
      </w:r>
      <w:r w:rsidR="00355B5B">
        <w:t>109</w:t>
      </w:r>
      <w:r w:rsidR="00946398">
        <w:tab/>
      </w:r>
      <w:r w:rsidR="00946398">
        <w:tab/>
        <w:t>22</w:t>
      </w:r>
    </w:p>
    <w:p w14:paraId="66153096" w14:textId="62924A22" w:rsidR="00040D17" w:rsidRDefault="00040D17" w:rsidP="00040D17">
      <w:pPr>
        <w:ind w:left="720"/>
      </w:pPr>
      <w:r>
        <w:t xml:space="preserve">101 </w:t>
      </w:r>
      <w:r>
        <w:tab/>
      </w:r>
      <w:r>
        <w:tab/>
      </w:r>
      <w:r>
        <w:tab/>
      </w:r>
      <w:r>
        <w:tab/>
      </w:r>
      <w:r>
        <w:tab/>
        <w:t>Add One</w:t>
      </w:r>
      <w:r w:rsidR="00DF0275">
        <w:tab/>
      </w:r>
      <w:r w:rsidR="00DF0275">
        <w:tab/>
      </w:r>
      <w:r w:rsidR="00946398">
        <w:t>3108</w:t>
      </w:r>
      <w:r w:rsidR="00946398">
        <w:tab/>
      </w:r>
      <w:r w:rsidR="00946398">
        <w:tab/>
        <w:t>22 + 1 = 23</w:t>
      </w:r>
    </w:p>
    <w:p w14:paraId="66153097" w14:textId="55AA96AF" w:rsidR="00040D17" w:rsidRDefault="00040D17" w:rsidP="00040D17">
      <w:pPr>
        <w:ind w:left="720"/>
      </w:pPr>
      <w:r>
        <w:t xml:space="preserve">102 </w:t>
      </w:r>
      <w:r>
        <w:tab/>
      </w:r>
      <w:r>
        <w:tab/>
      </w:r>
      <w:r>
        <w:tab/>
      </w:r>
      <w:r>
        <w:tab/>
      </w:r>
      <w:r>
        <w:tab/>
        <w:t>Jump S1</w:t>
      </w:r>
      <w:r w:rsidR="00DF0275">
        <w:tab/>
      </w:r>
      <w:r w:rsidR="00DF0275">
        <w:tab/>
      </w:r>
      <w:r w:rsidR="00946398">
        <w:t>9106</w:t>
      </w:r>
      <w:r w:rsidR="00946398">
        <w:tab/>
      </w:r>
      <w:r w:rsidR="00946398">
        <w:tab/>
        <w:t>23 – 14 = 9</w:t>
      </w:r>
    </w:p>
    <w:p w14:paraId="66153098" w14:textId="5E3C898D" w:rsidR="00040D17" w:rsidRDefault="00D31B71" w:rsidP="00040D17">
      <w:pPr>
        <w:ind w:left="720"/>
      </w:pPr>
      <w:r>
        <w:t xml:space="preserve">103 </w:t>
      </w:r>
      <w:r>
        <w:tab/>
      </w:r>
      <w:r>
        <w:tab/>
      </w:r>
      <w:r>
        <w:tab/>
        <w:t xml:space="preserve">S2, </w:t>
      </w:r>
      <w:r>
        <w:tab/>
      </w:r>
      <w:r>
        <w:tab/>
      </w:r>
      <w:proofErr w:type="spellStart"/>
      <w:r>
        <w:t>Subt</w:t>
      </w:r>
      <w:proofErr w:type="spellEnd"/>
      <w:r w:rsidR="00040D17">
        <w:t xml:space="preserve"> One</w:t>
      </w:r>
      <w:r w:rsidR="00DF0275">
        <w:tab/>
      </w:r>
      <w:r w:rsidR="00DF0275">
        <w:tab/>
      </w:r>
      <w:r w:rsidR="00946398">
        <w:t>4108</w:t>
      </w:r>
      <w:r w:rsidR="00946398">
        <w:tab/>
      </w:r>
      <w:r w:rsidR="00946398">
        <w:tab/>
        <w:t>9 – 1 = 8</w:t>
      </w:r>
    </w:p>
    <w:p w14:paraId="66153099" w14:textId="5874349F" w:rsidR="00040D17" w:rsidRDefault="00D31B71" w:rsidP="00040D17">
      <w:pPr>
        <w:ind w:left="720"/>
      </w:pPr>
      <w:r>
        <w:t xml:space="preserve">104 </w:t>
      </w:r>
      <w:r>
        <w:tab/>
      </w:r>
      <w:r>
        <w:tab/>
      </w:r>
      <w:r>
        <w:tab/>
      </w:r>
      <w:r>
        <w:tab/>
      </w:r>
      <w:r>
        <w:tab/>
        <w:t>Store C</w:t>
      </w:r>
      <w:r w:rsidR="00DF0275">
        <w:tab/>
      </w:r>
      <w:r w:rsidR="00DF0275">
        <w:tab/>
      </w:r>
      <w:r w:rsidR="00946398">
        <w:t>210B</w:t>
      </w:r>
      <w:r w:rsidR="00946398">
        <w:tab/>
      </w:r>
      <w:r w:rsidR="00946398">
        <w:tab/>
      </w:r>
      <w:r w:rsidR="00861E31">
        <w:t xml:space="preserve">10B = </w:t>
      </w:r>
      <w:r w:rsidR="005E4CA9">
        <w:t>8</w:t>
      </w:r>
    </w:p>
    <w:p w14:paraId="6615309A" w14:textId="26187810" w:rsidR="00040D17" w:rsidRDefault="00040D17" w:rsidP="00040D17">
      <w:pPr>
        <w:ind w:left="720"/>
      </w:pPr>
      <w:r>
        <w:t xml:space="preserve">105 </w:t>
      </w:r>
      <w:r>
        <w:tab/>
      </w:r>
      <w:r>
        <w:tab/>
      </w:r>
      <w:r>
        <w:tab/>
      </w:r>
      <w:r>
        <w:tab/>
      </w:r>
      <w:r>
        <w:tab/>
        <w:t>Halt</w:t>
      </w:r>
      <w:r w:rsidR="00DF0275">
        <w:tab/>
      </w:r>
      <w:r w:rsidR="00DF0275">
        <w:tab/>
      </w:r>
      <w:r w:rsidR="00DF0275">
        <w:tab/>
      </w:r>
      <w:r w:rsidR="00946398">
        <w:t>7000</w:t>
      </w:r>
      <w:r w:rsidR="00946398">
        <w:tab/>
      </w:r>
      <w:r w:rsidR="00946398">
        <w:tab/>
      </w:r>
    </w:p>
    <w:p w14:paraId="6615309B" w14:textId="306E462B" w:rsidR="00040D17" w:rsidRDefault="00D31B71" w:rsidP="00040D17">
      <w:pPr>
        <w:ind w:left="720"/>
      </w:pPr>
      <w:r>
        <w:t xml:space="preserve">106 </w:t>
      </w:r>
      <w:r>
        <w:tab/>
      </w:r>
      <w:r>
        <w:tab/>
      </w:r>
      <w:r>
        <w:tab/>
        <w:t xml:space="preserve">S1, </w:t>
      </w:r>
      <w:r>
        <w:tab/>
      </w:r>
      <w:r>
        <w:tab/>
      </w:r>
      <w:proofErr w:type="spellStart"/>
      <w:r>
        <w:t>Subt</w:t>
      </w:r>
      <w:proofErr w:type="spellEnd"/>
      <w:r>
        <w:t xml:space="preserve"> B</w:t>
      </w:r>
      <w:r w:rsidR="00DF0275">
        <w:tab/>
      </w:r>
      <w:r w:rsidR="00DF0275">
        <w:tab/>
      </w:r>
      <w:r w:rsidR="00DF0275">
        <w:tab/>
      </w:r>
      <w:r w:rsidR="00946398">
        <w:t>410B</w:t>
      </w:r>
      <w:r w:rsidR="00946398">
        <w:tab/>
      </w:r>
      <w:r w:rsidR="00946398">
        <w:tab/>
      </w:r>
    </w:p>
    <w:p w14:paraId="6615309C" w14:textId="73F3CA2C" w:rsidR="00040D17" w:rsidRDefault="00040D17" w:rsidP="00040D17">
      <w:pPr>
        <w:ind w:left="720"/>
      </w:pPr>
      <w:r>
        <w:t xml:space="preserve">107 </w:t>
      </w:r>
      <w:r>
        <w:tab/>
      </w:r>
      <w:r>
        <w:tab/>
      </w:r>
      <w:r>
        <w:tab/>
      </w:r>
      <w:r>
        <w:tab/>
      </w:r>
      <w:r>
        <w:tab/>
        <w:t>Jump S2</w:t>
      </w:r>
      <w:r w:rsidR="00DF0275">
        <w:tab/>
      </w:r>
      <w:r w:rsidR="00DF0275">
        <w:tab/>
      </w:r>
      <w:r w:rsidR="00946398">
        <w:t>9103</w:t>
      </w:r>
      <w:r w:rsidR="00946398">
        <w:tab/>
      </w:r>
      <w:r w:rsidR="00946398">
        <w:tab/>
      </w:r>
    </w:p>
    <w:p w14:paraId="6615309D" w14:textId="14A18888" w:rsidR="00D31B71" w:rsidRDefault="00D31B71" w:rsidP="00040D17">
      <w:pPr>
        <w:ind w:left="720"/>
      </w:pPr>
      <w:r>
        <w:t>108</w:t>
      </w:r>
      <w:r>
        <w:tab/>
      </w:r>
      <w:r>
        <w:tab/>
      </w:r>
      <w:r>
        <w:tab/>
        <w:t>One,</w:t>
      </w:r>
      <w:r>
        <w:tab/>
      </w:r>
      <w:r>
        <w:tab/>
        <w:t>HEX 0001</w:t>
      </w:r>
      <w:r w:rsidR="00DF0275">
        <w:tab/>
      </w:r>
      <w:r w:rsidR="00DF0275">
        <w:tab/>
      </w:r>
      <w:r w:rsidR="00946398">
        <w:t>0001</w:t>
      </w:r>
      <w:r w:rsidR="00946398">
        <w:tab/>
      </w:r>
      <w:r w:rsidR="00946398">
        <w:tab/>
      </w:r>
    </w:p>
    <w:p w14:paraId="6615309E" w14:textId="4D74C41B" w:rsidR="00040D17" w:rsidRDefault="00D31B71" w:rsidP="00040D17">
      <w:pPr>
        <w:ind w:left="720"/>
      </w:pPr>
      <w:r>
        <w:t xml:space="preserve">109 </w:t>
      </w:r>
      <w:r>
        <w:tab/>
      </w:r>
      <w:r>
        <w:tab/>
      </w:r>
      <w:r>
        <w:tab/>
        <w:t xml:space="preserve">A, </w:t>
      </w:r>
      <w:r>
        <w:tab/>
      </w:r>
      <w:r>
        <w:tab/>
        <w:t>HEX 0022</w:t>
      </w:r>
      <w:r w:rsidR="00DF0275">
        <w:tab/>
      </w:r>
      <w:r w:rsidR="00DF0275">
        <w:tab/>
      </w:r>
      <w:r w:rsidR="00946398">
        <w:t>0022</w:t>
      </w:r>
      <w:r w:rsidR="00946398">
        <w:tab/>
      </w:r>
      <w:r w:rsidR="00946398">
        <w:tab/>
      </w:r>
    </w:p>
    <w:p w14:paraId="6615309F" w14:textId="358E911F" w:rsidR="00D31B71" w:rsidRDefault="002D02C5" w:rsidP="00040D17">
      <w:pPr>
        <w:ind w:left="720"/>
      </w:pPr>
      <w:r>
        <w:t>10A</w:t>
      </w:r>
      <w:r>
        <w:tab/>
      </w:r>
      <w:r>
        <w:tab/>
      </w:r>
      <w:r>
        <w:tab/>
        <w:t>B,</w:t>
      </w:r>
      <w:r>
        <w:tab/>
      </w:r>
      <w:r>
        <w:tab/>
        <w:t>HEX 0014</w:t>
      </w:r>
      <w:r w:rsidR="00DF0275">
        <w:tab/>
      </w:r>
      <w:r w:rsidR="00DF0275">
        <w:tab/>
      </w:r>
      <w:r w:rsidR="00946398">
        <w:t>0014</w:t>
      </w:r>
      <w:r w:rsidR="00946398">
        <w:tab/>
      </w:r>
      <w:r w:rsidR="00946398">
        <w:tab/>
      </w:r>
    </w:p>
    <w:p w14:paraId="1B4E7E06" w14:textId="054E5E1D" w:rsidR="00946398" w:rsidRDefault="00D31B71" w:rsidP="00946398">
      <w:pPr>
        <w:ind w:left="720"/>
      </w:pPr>
      <w:r>
        <w:t xml:space="preserve">10B </w:t>
      </w:r>
      <w:r>
        <w:tab/>
      </w:r>
      <w:r>
        <w:tab/>
      </w:r>
      <w:r>
        <w:tab/>
        <w:t xml:space="preserve">C, </w:t>
      </w:r>
      <w:r>
        <w:tab/>
      </w:r>
      <w:r>
        <w:tab/>
        <w:t>HEX 0000</w:t>
      </w:r>
      <w:r w:rsidR="00DF0275">
        <w:tab/>
      </w:r>
      <w:r w:rsidR="00946398">
        <w:tab/>
        <w:t>0000</w:t>
      </w:r>
      <w:r w:rsidR="00946398">
        <w:tab/>
      </w:r>
      <w:r w:rsidR="00946398">
        <w:tab/>
      </w:r>
    </w:p>
    <w:p w14:paraId="661530A2" w14:textId="452A57A3" w:rsidR="0066377C" w:rsidRDefault="0066377C" w:rsidP="0066377C">
      <w:pPr>
        <w:numPr>
          <w:ilvl w:val="0"/>
          <w:numId w:val="2"/>
        </w:numPr>
        <w:autoSpaceDE w:val="0"/>
        <w:autoSpaceDN w:val="0"/>
        <w:adjustRightInd w:val="0"/>
      </w:pPr>
      <w:r>
        <w:lastRenderedPageBreak/>
        <w:t>Write the assembly language equivalent of the following MARIE machine language instructions:</w:t>
      </w:r>
    </w:p>
    <w:p w14:paraId="28F0BAD1" w14:textId="18535F4C" w:rsidR="009304ED" w:rsidRDefault="0066377C" w:rsidP="00DE474A">
      <w:pPr>
        <w:ind w:left="720"/>
      </w:pPr>
      <w:r>
        <w:t>a. 0</w:t>
      </w:r>
      <w:r w:rsidR="002D02C5">
        <w:t>100</w:t>
      </w:r>
      <w:r w:rsidR="00DE474A">
        <w:t>|</w:t>
      </w:r>
      <w:r w:rsidR="002D02C5">
        <w:t>01011100001</w:t>
      </w:r>
      <w:r>
        <w:t>0</w:t>
      </w:r>
    </w:p>
    <w:p w14:paraId="3330939F" w14:textId="0E79502B" w:rsidR="007525DC" w:rsidRDefault="00DE474A" w:rsidP="00A6495D">
      <w:pPr>
        <w:ind w:left="720"/>
      </w:pPr>
      <w:r>
        <w:tab/>
      </w:r>
      <w:proofErr w:type="spellStart"/>
      <w:r>
        <w:t>S</w:t>
      </w:r>
      <w:r w:rsidR="000F1A6F">
        <w:t>ubt</w:t>
      </w:r>
      <w:proofErr w:type="spellEnd"/>
      <w:r>
        <w:t xml:space="preserve"> </w:t>
      </w:r>
      <w:r w:rsidR="00A6495D">
        <w:t>5C2</w:t>
      </w:r>
      <w:r w:rsidR="007525DC" w:rsidRPr="007525DC">
        <w:rPr>
          <w:rFonts w:ascii="Lucida Sans Unicode" w:hAnsi="Lucida Sans Unicode" w:cs="Lucida Sans Unicode"/>
          <w:color w:val="565A5C"/>
          <w:spacing w:val="3"/>
          <w:sz w:val="26"/>
          <w:szCs w:val="26"/>
          <w:shd w:val="clear" w:color="auto" w:fill="FFFFFF"/>
        </w:rPr>
        <w:t xml:space="preserve"> </w:t>
      </w:r>
    </w:p>
    <w:p w14:paraId="661530A4" w14:textId="77585EE1" w:rsidR="0066377C" w:rsidRDefault="0066377C" w:rsidP="0066377C">
      <w:pPr>
        <w:ind w:left="720"/>
      </w:pPr>
      <w:r>
        <w:t>b. 0001</w:t>
      </w:r>
      <w:r w:rsidR="00DE474A">
        <w:t>|</w:t>
      </w:r>
      <w:r w:rsidR="002D02C5">
        <w:t>0</w:t>
      </w:r>
      <w:r>
        <w:t>0111001</w:t>
      </w:r>
      <w:r w:rsidR="002D02C5">
        <w:t>1</w:t>
      </w:r>
      <w:r>
        <w:t>010</w:t>
      </w:r>
    </w:p>
    <w:p w14:paraId="1ECB1ABC" w14:textId="7015C6D2" w:rsidR="007525DC" w:rsidRDefault="00DE474A" w:rsidP="00A6495D">
      <w:pPr>
        <w:ind w:left="720"/>
      </w:pPr>
      <w:r>
        <w:tab/>
        <w:t>L</w:t>
      </w:r>
      <w:r w:rsidR="000F1A6F">
        <w:t>oad</w:t>
      </w:r>
      <w:r>
        <w:t xml:space="preserve"> </w:t>
      </w:r>
      <w:r w:rsidR="00A6495D">
        <w:t>39A</w:t>
      </w:r>
    </w:p>
    <w:p w14:paraId="661530A5" w14:textId="0DA4371D" w:rsidR="004236FD" w:rsidRDefault="002D02C5" w:rsidP="000D5AD1">
      <w:pPr>
        <w:ind w:left="720"/>
      </w:pPr>
      <w:r>
        <w:t>c. 1100</w:t>
      </w:r>
      <w:r w:rsidR="00DE474A">
        <w:t>|</w:t>
      </w:r>
      <w:r>
        <w:t>0</w:t>
      </w:r>
      <w:r w:rsidR="0066377C">
        <w:t>00101101</w:t>
      </w:r>
      <w:r>
        <w:t>100</w:t>
      </w:r>
      <w:r w:rsidR="007525DC">
        <w:t xml:space="preserve"> </w:t>
      </w:r>
    </w:p>
    <w:p w14:paraId="3384FD99" w14:textId="7A7B87CD" w:rsidR="00A6495D" w:rsidRDefault="00DE474A" w:rsidP="00A6495D">
      <w:pPr>
        <w:ind w:left="720"/>
      </w:pPr>
      <w:r>
        <w:tab/>
      </w:r>
      <w:proofErr w:type="spellStart"/>
      <w:r w:rsidR="000F1A6F">
        <w:t>JumpI</w:t>
      </w:r>
      <w:proofErr w:type="spellEnd"/>
      <w:r w:rsidR="000F1A6F">
        <w:t xml:space="preserve"> </w:t>
      </w:r>
      <w:r w:rsidR="00A6495D">
        <w:t>16C</w:t>
      </w:r>
    </w:p>
    <w:p w14:paraId="6406DA0F" w14:textId="788D7149" w:rsidR="000F1A6F" w:rsidRDefault="000F1A6F" w:rsidP="000F1A6F">
      <w:pPr>
        <w:ind w:left="720"/>
      </w:pPr>
    </w:p>
    <w:sectPr w:rsidR="000F1A6F" w:rsidSect="008850D1">
      <w:headerReference w:type="default" r:id="rId7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560E6E" w14:textId="77777777" w:rsidR="00B3587D" w:rsidRDefault="00B3587D" w:rsidP="007D61E8">
      <w:r>
        <w:separator/>
      </w:r>
    </w:p>
  </w:endnote>
  <w:endnote w:type="continuationSeparator" w:id="0">
    <w:p w14:paraId="4B2279A4" w14:textId="77777777" w:rsidR="00B3587D" w:rsidRDefault="00B3587D" w:rsidP="007D61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D0A2A9" w14:textId="77777777" w:rsidR="00B3587D" w:rsidRDefault="00B3587D" w:rsidP="007D61E8">
      <w:r>
        <w:separator/>
      </w:r>
    </w:p>
  </w:footnote>
  <w:footnote w:type="continuationSeparator" w:id="0">
    <w:p w14:paraId="31839282" w14:textId="77777777" w:rsidR="00B3587D" w:rsidRDefault="00B3587D" w:rsidP="007D61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1530AB" w14:textId="0C6AEB4E" w:rsidR="007D61E8" w:rsidRDefault="007D61E8" w:rsidP="007D61E8">
    <w:pPr>
      <w:pStyle w:val="Header"/>
      <w:ind w:right="480"/>
      <w:jc w:val="right"/>
    </w:pPr>
    <w:r>
      <w:t xml:space="preserve">Name </w:t>
    </w:r>
    <w:r w:rsidR="006F446D" w:rsidRPr="006F446D">
      <w:rPr>
        <w:u w:val="single"/>
      </w:rPr>
      <w:t>Johnnie Oldfield</w:t>
    </w:r>
    <w:r>
      <w:t xml:space="preserve">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DF5311"/>
    <w:multiLevelType w:val="hybridMultilevel"/>
    <w:tmpl w:val="9E5463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8ECBE34">
      <w:start w:val="1"/>
      <w:numFmt w:val="lowerLetter"/>
      <w:lvlText w:val="%2."/>
      <w:lvlJc w:val="left"/>
      <w:pPr>
        <w:ind w:left="1530" w:hanging="360"/>
      </w:pPr>
      <w:rPr>
        <w:rFonts w:hint="default"/>
        <w:sz w:val="24"/>
        <w:vertAlign w:val="baseline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DD1121"/>
    <w:multiLevelType w:val="hybridMultilevel"/>
    <w:tmpl w:val="A4DE7C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0F6776"/>
    <w:multiLevelType w:val="hybridMultilevel"/>
    <w:tmpl w:val="7674AF2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B6819AD"/>
    <w:multiLevelType w:val="hybridMultilevel"/>
    <w:tmpl w:val="8C5C16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sTQxtjA1MzYyNjVU0lEKTi0uzszPAykwrAUAQBdJeywAAAA="/>
  </w:docVars>
  <w:rsids>
    <w:rsidRoot w:val="005C53A9"/>
    <w:rsid w:val="00003C2B"/>
    <w:rsid w:val="00015874"/>
    <w:rsid w:val="000177F3"/>
    <w:rsid w:val="00040D17"/>
    <w:rsid w:val="00043A9C"/>
    <w:rsid w:val="000443BF"/>
    <w:rsid w:val="0004458E"/>
    <w:rsid w:val="000820AC"/>
    <w:rsid w:val="000A5852"/>
    <w:rsid w:val="000A6865"/>
    <w:rsid w:val="000B5446"/>
    <w:rsid w:val="000D259E"/>
    <w:rsid w:val="000D5AD1"/>
    <w:rsid w:val="000E6C42"/>
    <w:rsid w:val="000F1A6F"/>
    <w:rsid w:val="001178E7"/>
    <w:rsid w:val="00133092"/>
    <w:rsid w:val="0015358C"/>
    <w:rsid w:val="001905C5"/>
    <w:rsid w:val="001D4511"/>
    <w:rsid w:val="001E463F"/>
    <w:rsid w:val="001F6982"/>
    <w:rsid w:val="002078FD"/>
    <w:rsid w:val="0023435E"/>
    <w:rsid w:val="00234519"/>
    <w:rsid w:val="00236D75"/>
    <w:rsid w:val="00244ECA"/>
    <w:rsid w:val="00267535"/>
    <w:rsid w:val="00286AFC"/>
    <w:rsid w:val="002B39BD"/>
    <w:rsid w:val="002B47C9"/>
    <w:rsid w:val="002D02C5"/>
    <w:rsid w:val="002D333C"/>
    <w:rsid w:val="003107D7"/>
    <w:rsid w:val="00345CF0"/>
    <w:rsid w:val="00355B5B"/>
    <w:rsid w:val="003679BE"/>
    <w:rsid w:val="00377004"/>
    <w:rsid w:val="003A16DB"/>
    <w:rsid w:val="003C3E29"/>
    <w:rsid w:val="003C65D0"/>
    <w:rsid w:val="003D6FAD"/>
    <w:rsid w:val="003D7F12"/>
    <w:rsid w:val="003E496D"/>
    <w:rsid w:val="00400660"/>
    <w:rsid w:val="0041556E"/>
    <w:rsid w:val="004236FD"/>
    <w:rsid w:val="00461A3F"/>
    <w:rsid w:val="00473B22"/>
    <w:rsid w:val="005404E1"/>
    <w:rsid w:val="005608BD"/>
    <w:rsid w:val="005631F3"/>
    <w:rsid w:val="00565AA0"/>
    <w:rsid w:val="00596D63"/>
    <w:rsid w:val="005A22A9"/>
    <w:rsid w:val="005C53A9"/>
    <w:rsid w:val="005E4CA9"/>
    <w:rsid w:val="0060222B"/>
    <w:rsid w:val="00606406"/>
    <w:rsid w:val="006320E5"/>
    <w:rsid w:val="00647F32"/>
    <w:rsid w:val="00655CB0"/>
    <w:rsid w:val="0066377C"/>
    <w:rsid w:val="006718CA"/>
    <w:rsid w:val="006730CD"/>
    <w:rsid w:val="00695674"/>
    <w:rsid w:val="006E0944"/>
    <w:rsid w:val="006E79AA"/>
    <w:rsid w:val="006F4428"/>
    <w:rsid w:val="006F446D"/>
    <w:rsid w:val="00700463"/>
    <w:rsid w:val="00702650"/>
    <w:rsid w:val="00715216"/>
    <w:rsid w:val="00726836"/>
    <w:rsid w:val="0074490C"/>
    <w:rsid w:val="007525DC"/>
    <w:rsid w:val="0076118D"/>
    <w:rsid w:val="007A3C57"/>
    <w:rsid w:val="007C4B9F"/>
    <w:rsid w:val="007C6DB5"/>
    <w:rsid w:val="007D61E8"/>
    <w:rsid w:val="007E005D"/>
    <w:rsid w:val="007F18CD"/>
    <w:rsid w:val="0082257A"/>
    <w:rsid w:val="00844241"/>
    <w:rsid w:val="00854B03"/>
    <w:rsid w:val="00861E31"/>
    <w:rsid w:val="00874561"/>
    <w:rsid w:val="008841BD"/>
    <w:rsid w:val="008850D1"/>
    <w:rsid w:val="008D1CD3"/>
    <w:rsid w:val="009304ED"/>
    <w:rsid w:val="00945A08"/>
    <w:rsid w:val="00946398"/>
    <w:rsid w:val="00982828"/>
    <w:rsid w:val="009B4E25"/>
    <w:rsid w:val="009C0253"/>
    <w:rsid w:val="00A2284D"/>
    <w:rsid w:val="00A6495D"/>
    <w:rsid w:val="00AB6141"/>
    <w:rsid w:val="00AC33AA"/>
    <w:rsid w:val="00AF252A"/>
    <w:rsid w:val="00AF2894"/>
    <w:rsid w:val="00AF5039"/>
    <w:rsid w:val="00AF6C5D"/>
    <w:rsid w:val="00B104AD"/>
    <w:rsid w:val="00B3587D"/>
    <w:rsid w:val="00B52C41"/>
    <w:rsid w:val="00B77614"/>
    <w:rsid w:val="00B818DA"/>
    <w:rsid w:val="00BD3281"/>
    <w:rsid w:val="00BF6FA9"/>
    <w:rsid w:val="00BF760D"/>
    <w:rsid w:val="00C90038"/>
    <w:rsid w:val="00C973FD"/>
    <w:rsid w:val="00CA34BD"/>
    <w:rsid w:val="00CD2D68"/>
    <w:rsid w:val="00D02702"/>
    <w:rsid w:val="00D12E52"/>
    <w:rsid w:val="00D21327"/>
    <w:rsid w:val="00D27D93"/>
    <w:rsid w:val="00D31B02"/>
    <w:rsid w:val="00D31B71"/>
    <w:rsid w:val="00DA1300"/>
    <w:rsid w:val="00DA396D"/>
    <w:rsid w:val="00DB15E1"/>
    <w:rsid w:val="00DC54E4"/>
    <w:rsid w:val="00DD455D"/>
    <w:rsid w:val="00DD70A8"/>
    <w:rsid w:val="00DE0905"/>
    <w:rsid w:val="00DE39BB"/>
    <w:rsid w:val="00DE474A"/>
    <w:rsid w:val="00DE6EAA"/>
    <w:rsid w:val="00DF0275"/>
    <w:rsid w:val="00DF3638"/>
    <w:rsid w:val="00DF3BCF"/>
    <w:rsid w:val="00E01E19"/>
    <w:rsid w:val="00E05C9C"/>
    <w:rsid w:val="00E30C3E"/>
    <w:rsid w:val="00E42447"/>
    <w:rsid w:val="00E74298"/>
    <w:rsid w:val="00E75186"/>
    <w:rsid w:val="00ED54F1"/>
    <w:rsid w:val="00F23C44"/>
    <w:rsid w:val="00F33F40"/>
    <w:rsid w:val="00F5510C"/>
    <w:rsid w:val="00F67F28"/>
    <w:rsid w:val="00F73F83"/>
    <w:rsid w:val="00F970EE"/>
    <w:rsid w:val="00FA56A7"/>
    <w:rsid w:val="00FB4CE4"/>
    <w:rsid w:val="00FC2486"/>
    <w:rsid w:val="00FD3D76"/>
    <w:rsid w:val="00FE5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153082"/>
  <w15:docId w15:val="{9D781500-57C1-41CE-AE14-6E96CFB096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2D333C"/>
    <w:rPr>
      <w:color w:val="0000FF"/>
      <w:u w:val="single"/>
    </w:rPr>
  </w:style>
  <w:style w:type="paragraph" w:customStyle="1" w:styleId="MTDisplayEquation">
    <w:name w:val="MTDisplayEquation"/>
    <w:basedOn w:val="Normal"/>
    <w:next w:val="Normal"/>
    <w:link w:val="MTDisplayEquationChar"/>
    <w:rsid w:val="00F33F40"/>
    <w:pPr>
      <w:tabs>
        <w:tab w:val="center" w:pos="5040"/>
        <w:tab w:val="right" w:pos="9360"/>
      </w:tabs>
      <w:autoSpaceDE w:val="0"/>
      <w:autoSpaceDN w:val="0"/>
      <w:adjustRightInd w:val="0"/>
      <w:ind w:left="720"/>
    </w:pPr>
    <w:rPr>
      <w:rFonts w:eastAsia="Times New Roman"/>
    </w:rPr>
  </w:style>
  <w:style w:type="character" w:customStyle="1" w:styleId="MTDisplayEquationChar">
    <w:name w:val="MTDisplayEquation Char"/>
    <w:link w:val="MTDisplayEquation"/>
    <w:rsid w:val="00F33F40"/>
    <w:rPr>
      <w:rFonts w:eastAsia="Times New Roman"/>
      <w:sz w:val="24"/>
      <w:szCs w:val="24"/>
      <w:lang w:eastAsia="en-US"/>
    </w:rPr>
  </w:style>
  <w:style w:type="table" w:styleId="TableGrid">
    <w:name w:val="Table Grid"/>
    <w:basedOn w:val="TableNormal"/>
    <w:rsid w:val="00003C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8D1C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D1CD3"/>
    <w:rPr>
      <w:rFonts w:ascii="Tahoma" w:hAnsi="Tahoma" w:cs="Tahoma"/>
      <w:sz w:val="16"/>
      <w:szCs w:val="16"/>
      <w:lang w:eastAsia="en-US"/>
    </w:rPr>
  </w:style>
  <w:style w:type="paragraph" w:styleId="Header">
    <w:name w:val="header"/>
    <w:basedOn w:val="Normal"/>
    <w:link w:val="HeaderChar"/>
    <w:unhideWhenUsed/>
    <w:rsid w:val="007D61E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7D61E8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nhideWhenUsed/>
    <w:rsid w:val="007D61E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7D61E8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E30C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75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46</TotalTime>
  <Pages>2</Pages>
  <Words>283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4345 Operating Systems</vt:lpstr>
    </vt:vector>
  </TitlesOfParts>
  <Company>VSU</Company>
  <LinksUpToDate>false</LinksUpToDate>
  <CharactersWithSpaces>1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4345 Operating Systems</dc:title>
  <dc:creator>Chunlei Liu</dc:creator>
  <cp:lastModifiedBy>Johnnie Oldfield</cp:lastModifiedBy>
  <cp:revision>40</cp:revision>
  <cp:lastPrinted>2013-10-18T03:31:00Z</cp:lastPrinted>
  <dcterms:created xsi:type="dcterms:W3CDTF">2014-04-04T13:41:00Z</dcterms:created>
  <dcterms:modified xsi:type="dcterms:W3CDTF">2018-10-19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